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41657" w14:textId="4CB461B8" w:rsidR="00BA4972" w:rsidRPr="00577264" w:rsidRDefault="00577264" w:rsidP="00577264">
      <w:pPr>
        <w:jc w:val="center"/>
        <w:rPr>
          <w:b/>
          <w:bCs/>
          <w:sz w:val="32"/>
          <w:szCs w:val="32"/>
        </w:rPr>
      </w:pPr>
      <w:r w:rsidRPr="00577264">
        <w:rPr>
          <w:b/>
          <w:bCs/>
          <w:sz w:val="32"/>
          <w:szCs w:val="32"/>
        </w:rPr>
        <w:t>AT01 Production Diary</w:t>
      </w:r>
    </w:p>
    <w:p w14:paraId="4366F3F6" w14:textId="75802727" w:rsidR="00577264" w:rsidRPr="00577264" w:rsidRDefault="00577264" w:rsidP="00577264">
      <w:pPr>
        <w:rPr>
          <w:b/>
          <w:bCs/>
          <w:sz w:val="24"/>
          <w:szCs w:val="24"/>
        </w:rPr>
      </w:pPr>
      <w:r w:rsidRPr="00577264">
        <w:rPr>
          <w:b/>
          <w:bCs/>
          <w:sz w:val="24"/>
          <w:szCs w:val="24"/>
        </w:rPr>
        <w:t>1.1.1 Depth First Search Algorithm Research</w:t>
      </w:r>
    </w:p>
    <w:p w14:paraId="432F81C1" w14:textId="6339909B" w:rsidR="00577264" w:rsidRDefault="00577264" w:rsidP="00577264">
      <w:r w:rsidRPr="00577264">
        <w:rPr>
          <w:b/>
          <w:bCs/>
        </w:rPr>
        <w:t>Algorithm Summary</w:t>
      </w:r>
    </w:p>
    <w:p w14:paraId="11D63C06" w14:textId="1743BCD4" w:rsidR="00577264" w:rsidRPr="00577264" w:rsidRDefault="00721173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D719FA">
        <w:rPr>
          <w:rStyle w:val="MyStyleChar"/>
        </w:rPr>
        <w:t>It searches the first node out of the connected unvisited nodes to the current nod</w:t>
      </w:r>
      <w:r w:rsidR="00D719FA">
        <w:rPr>
          <w:rStyle w:val="MyStyleChar"/>
        </w:rPr>
        <w:t>e.</w:t>
      </w:r>
    </w:p>
    <w:p w14:paraId="4182EA6F" w14:textId="3EB54A6D" w:rsidR="00577264" w:rsidRPr="00577264" w:rsidRDefault="00A96B9A" w:rsidP="00577264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DFS </w:t>
      </w:r>
      <w:r w:rsidR="00577264" w:rsidRPr="00577264">
        <w:rPr>
          <w:b/>
          <w:bCs/>
          <w:sz w:val="24"/>
          <w:szCs w:val="24"/>
          <w:u w:val="single"/>
        </w:rPr>
        <w:t>Terminology</w:t>
      </w:r>
      <w:r w:rsidR="00BE6E1D">
        <w:rPr>
          <w:b/>
          <w:bCs/>
          <w:sz w:val="24"/>
          <w:szCs w:val="24"/>
          <w:u w:val="single"/>
        </w:rPr>
        <w:t xml:space="preserve"> Definitions</w:t>
      </w:r>
    </w:p>
    <w:p w14:paraId="5B9F27A6" w14:textId="4C9E5AAA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Pathfinding</w:t>
      </w:r>
      <w:r>
        <w:rPr>
          <w:b/>
          <w:bCs/>
        </w:rPr>
        <w:t>:</w:t>
      </w:r>
    </w:p>
    <w:p w14:paraId="3C8EC813" w14:textId="2020E150" w:rsidR="00577264" w:rsidRPr="00577264" w:rsidRDefault="00721173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56498">
        <w:rPr>
          <w:rStyle w:val="MyStyleChar"/>
        </w:rPr>
        <w:t>To find a path to</w:t>
      </w:r>
      <w:r w:rsidR="00C10637" w:rsidRPr="00A56498">
        <w:rPr>
          <w:rStyle w:val="MyStyleChar"/>
        </w:rPr>
        <w:t xml:space="preserve"> a locatio</w:t>
      </w:r>
      <w:r w:rsidR="00A56498">
        <w:rPr>
          <w:rStyle w:val="MyStyleChar"/>
        </w:rPr>
        <w:t>n.</w:t>
      </w:r>
    </w:p>
    <w:p w14:paraId="2F0219D6" w14:textId="72091CD2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Tree</w:t>
      </w:r>
      <w:r>
        <w:rPr>
          <w:b/>
          <w:bCs/>
        </w:rPr>
        <w:t>:</w:t>
      </w:r>
    </w:p>
    <w:p w14:paraId="6D80274C" w14:textId="400E71A8" w:rsidR="00577264" w:rsidRPr="00577264" w:rsidRDefault="00F8411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44FFB">
        <w:rPr>
          <w:rStyle w:val="MyStyleChar"/>
        </w:rPr>
        <w:t>Tree is a data structure</w:t>
      </w:r>
      <w:r w:rsidR="00217948" w:rsidRPr="00044FFB">
        <w:rPr>
          <w:rStyle w:val="MyStyleChar"/>
        </w:rPr>
        <w:t xml:space="preserve"> so in other words, it is a tree diagra</w:t>
      </w:r>
      <w:r w:rsidR="00044FFB">
        <w:rPr>
          <w:rStyle w:val="MyStyleChar"/>
        </w:rPr>
        <w:t>m.</w:t>
      </w:r>
    </w:p>
    <w:p w14:paraId="6BEE3043" w14:textId="3B11F0FF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Parent</w:t>
      </w:r>
      <w:r>
        <w:rPr>
          <w:b/>
          <w:bCs/>
        </w:rPr>
        <w:t>:</w:t>
      </w:r>
    </w:p>
    <w:p w14:paraId="3227ABAB" w14:textId="70C4731D" w:rsidR="00577264" w:rsidRPr="00577264" w:rsidRDefault="00BA0DE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3F80">
        <w:rPr>
          <w:rStyle w:val="MyStyleChar"/>
        </w:rPr>
        <w:t>A parent means the node that connects to other node</w:t>
      </w:r>
      <w:r w:rsidR="003B3F80">
        <w:rPr>
          <w:rStyle w:val="MyStyleChar"/>
        </w:rPr>
        <w:t>s.</w:t>
      </w:r>
    </w:p>
    <w:p w14:paraId="5C0D2195" w14:textId="3B77211C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Child</w:t>
      </w:r>
      <w:r>
        <w:rPr>
          <w:b/>
          <w:bCs/>
        </w:rPr>
        <w:t>:</w:t>
      </w:r>
    </w:p>
    <w:p w14:paraId="44CA3D9D" w14:textId="6A0C1DC3" w:rsidR="00577264" w:rsidRPr="00577264" w:rsidRDefault="00BA0DE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3F80">
        <w:rPr>
          <w:rStyle w:val="MyStyleChar"/>
        </w:rPr>
        <w:t>A child means the node that is connected to a parent nod</w:t>
      </w:r>
      <w:r w:rsidR="003B3F80">
        <w:rPr>
          <w:rStyle w:val="MyStyleChar"/>
        </w:rPr>
        <w:t>e.</w:t>
      </w:r>
    </w:p>
    <w:p w14:paraId="4C8FC341" w14:textId="1EDA53B3" w:rsidR="00577264" w:rsidRPr="00577264" w:rsidRDefault="00577264" w:rsidP="00577264">
      <w:pPr>
        <w:rPr>
          <w:b/>
          <w:bCs/>
          <w:sz w:val="24"/>
          <w:szCs w:val="24"/>
        </w:rPr>
      </w:pPr>
      <w:r w:rsidRPr="00577264">
        <w:rPr>
          <w:b/>
          <w:bCs/>
          <w:sz w:val="24"/>
          <w:szCs w:val="24"/>
        </w:rPr>
        <w:t>1.1.3 AI Behaviour Chart</w:t>
      </w:r>
    </w:p>
    <w:p w14:paraId="00089D5E" w14:textId="6C1CF0FD" w:rsidR="00C7186B" w:rsidRPr="003B3F80" w:rsidRDefault="00BE6E1D" w:rsidP="003B3F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your behaviour chart for the AI here.</w: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CD5882" wp14:editId="28454C1D">
                <wp:simplePos x="0" y="0"/>
                <wp:positionH relativeFrom="column">
                  <wp:posOffset>2289810</wp:posOffset>
                </wp:positionH>
                <wp:positionV relativeFrom="paragraph">
                  <wp:posOffset>174625</wp:posOffset>
                </wp:positionV>
                <wp:extent cx="1635760" cy="594995"/>
                <wp:effectExtent l="0" t="0" r="21590" b="14605"/>
                <wp:wrapNone/>
                <wp:docPr id="4" name="Oval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755D8337-1F92-A2E1-1948-CD668D29F33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5760" cy="59499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945669" w14:textId="77777777" w:rsidR="00B64F79" w:rsidRPr="00B64F79" w:rsidRDefault="00B64F79" w:rsidP="00B64F79">
                            <w:pPr>
                              <w:pStyle w:val="MyStyle"/>
                              <w:jc w:val="center"/>
                              <w:rPr>
                                <w:sz w:val="22"/>
                                <w:szCs w:val="20"/>
                              </w:rPr>
                            </w:pPr>
                            <w:r w:rsidRPr="00B64F79">
                              <w:rPr>
                                <w:sz w:val="22"/>
                                <w:szCs w:val="20"/>
                              </w:rPr>
                              <w:t>Start: move to Root Nod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5ACD5882" id="Oval 3" o:spid="_x0000_s1026" style="position:absolute;left:0;text-align:left;margin-left:180.3pt;margin-top:13.75pt;width:128.8pt;height:46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" fillcolor="white [3201]" strokecolor="#4472c4 [3204]" strokeweight="1pt">
                <v:stroke joinstyle="miter"/>
                <v:textbox>
                  <w:txbxContent>
                    <w:p w14:paraId="18945669" w14:textId="77777777" w:rsidR="00B64F79" w:rsidRPr="00B64F79" w:rsidRDefault="00B64F79" w:rsidP="00B64F79">
                      <w:pPr>
                        <w:pStyle w:val="MyStyle"/>
                        <w:jc w:val="center"/>
                        <w:rPr>
                          <w:sz w:val="22"/>
                          <w:szCs w:val="20"/>
                        </w:rPr>
                      </w:pPr>
                      <w:r w:rsidRPr="00B64F79">
                        <w:rPr>
                          <w:sz w:val="22"/>
                          <w:szCs w:val="20"/>
                        </w:rPr>
                        <w:t>Start: move to Root Node</w:t>
                      </w:r>
                    </w:p>
                  </w:txbxContent>
                </v:textbox>
              </v:oval>
            </w:pict>
          </mc:Fallback>
        </mc:AlternateContent>
      </w:r>
    </w:p>
    <w:p w14:paraId="73A432D2" w14:textId="78F61010" w:rsidR="00C7186B" w:rsidRDefault="00C7186B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5DACB1C0" w14:textId="6EC50147" w:rsidR="00B64F79" w:rsidRDefault="006A7D69" w:rsidP="006E69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414FF2C" wp14:editId="546182E2">
                <wp:simplePos x="0" y="0"/>
                <wp:positionH relativeFrom="column">
                  <wp:posOffset>3055620</wp:posOffset>
                </wp:positionH>
                <wp:positionV relativeFrom="paragraph">
                  <wp:posOffset>260350</wp:posOffset>
                </wp:positionV>
                <wp:extent cx="46482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63F600" w14:textId="313AC7A0" w:rsidR="00E60E24" w:rsidRPr="00E60E24" w:rsidRDefault="00E60E24" w:rsidP="00E60E24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>If at root 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414FF2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240.6pt;margin-top:20.5pt;width:36.6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" filled="f" stroked="f">
                <v:textbox style="mso-fit-shape-to-text:t">
                  <w:txbxContent>
                    <w:p w14:paraId="3963F600" w14:textId="313AC7A0" w:rsidR="00E60E24" w:rsidRPr="00E60E24" w:rsidRDefault="00E60E24" w:rsidP="00E60E24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>If at root node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0F0000F" wp14:editId="5CE0505A">
                <wp:simplePos x="0" y="0"/>
                <wp:positionH relativeFrom="column">
                  <wp:posOffset>1270635</wp:posOffset>
                </wp:positionH>
                <wp:positionV relativeFrom="paragraph">
                  <wp:posOffset>149225</wp:posOffset>
                </wp:positionV>
                <wp:extent cx="1258570" cy="1311275"/>
                <wp:effectExtent l="0" t="38100" r="55880" b="22225"/>
                <wp:wrapNone/>
                <wp:docPr id="31" name="Straight Arrow Connector 30">
                  <a:extLst xmlns:a="http://schemas.openxmlformats.org/drawingml/2006/main">
                    <a:ext uri="{FF2B5EF4-FFF2-40B4-BE49-F238E27FC236}">
                      <a16:creationId xmlns:a16="http://schemas.microsoft.com/office/drawing/2014/main" id="{5855D89B-5DD9-3301-9A83-74369AB1E529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258570" cy="13112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7B2EC3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0" o:spid="_x0000_s1026" type="#_x0000_t32" style="position:absolute;margin-left:100.05pt;margin-top:11.75pt;width:99.1pt;height:103.25pt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1DE6AA0" wp14:editId="0DE4CD14">
                <wp:simplePos x="0" y="0"/>
                <wp:positionH relativeFrom="column">
                  <wp:posOffset>1916430</wp:posOffset>
                </wp:positionH>
                <wp:positionV relativeFrom="paragraph">
                  <wp:posOffset>1888490</wp:posOffset>
                </wp:positionV>
                <wp:extent cx="645795" cy="850900"/>
                <wp:effectExtent l="38100" t="38100" r="20955" b="25400"/>
                <wp:wrapNone/>
                <wp:docPr id="27" name="Straight Arrow Connector 26">
                  <a:extLst xmlns:a="http://schemas.openxmlformats.org/drawingml/2006/main">
                    <a:ext uri="{FF2B5EF4-FFF2-40B4-BE49-F238E27FC236}">
                      <a16:creationId xmlns:a16="http://schemas.microsoft.com/office/drawing/2014/main" id="{CDA53000-F8FF-A6FE-718A-F60CA156AC1B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645795" cy="850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7092C10" id="Straight Arrow Connector 26" o:spid="_x0000_s1026" type="#_x0000_t32" style="position:absolute;margin-left:150.9pt;margin-top:148.7pt;width:50.85pt;height:67pt;flip:x 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84F32CE" wp14:editId="27CD6693">
                <wp:simplePos x="0" y="0"/>
                <wp:positionH relativeFrom="column">
                  <wp:posOffset>3107690</wp:posOffset>
                </wp:positionH>
                <wp:positionV relativeFrom="paragraph">
                  <wp:posOffset>1662430</wp:posOffset>
                </wp:positionV>
                <wp:extent cx="0" cy="745490"/>
                <wp:effectExtent l="76200" t="38100" r="57150" b="16510"/>
                <wp:wrapNone/>
                <wp:docPr id="24" name="Straight Arrow Connector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96F7AA10-6303-8AC0-0801-A3394FECFD3B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7454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467878" id="Straight Arrow Connector 23" o:spid="_x0000_s1026" type="#_x0000_t32" style="position:absolute;margin-left:244.7pt;margin-top:130.9pt;width:0;height:58.7pt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6F11F6B" wp14:editId="692767FE">
                <wp:simplePos x="0" y="0"/>
                <wp:positionH relativeFrom="column">
                  <wp:posOffset>3653155</wp:posOffset>
                </wp:positionH>
                <wp:positionV relativeFrom="paragraph">
                  <wp:posOffset>1293495</wp:posOffset>
                </wp:positionV>
                <wp:extent cx="12700" cy="1408430"/>
                <wp:effectExtent l="38100" t="0" r="234950" b="96520"/>
                <wp:wrapNone/>
                <wp:docPr id="19" name="Connector: Elbow 18">
                  <a:extLst xmlns:a="http://schemas.openxmlformats.org/drawingml/2006/main">
                    <a:ext uri="{FF2B5EF4-FFF2-40B4-BE49-F238E27FC236}">
                      <a16:creationId xmlns:a16="http://schemas.microsoft.com/office/drawing/2014/main" id="{2A85BC0D-B409-BEF6-5594-35283FC3975F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2700" cy="1408430"/>
                        </a:xfrm>
                        <a:prstGeom prst="bentConnector3">
                          <a:avLst>
                            <a:gd name="adj1" fmla="val 180000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26D938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8" o:spid="_x0000_s1026" type="#_x0000_t34" style="position:absolute;margin-left:287.65pt;margin-top:101.85pt;width:1pt;height:110.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" adj="388800" strokecolor="#4472c4 [3204]" strokeweight=".5pt">
                <v:stroke endarrow="block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319FECE" wp14:editId="3B709596">
                <wp:simplePos x="0" y="0"/>
                <wp:positionH relativeFrom="column">
                  <wp:posOffset>3107690</wp:posOffset>
                </wp:positionH>
                <wp:positionV relativeFrom="paragraph">
                  <wp:posOffset>198120</wp:posOffset>
                </wp:positionV>
                <wp:extent cx="0" cy="763270"/>
                <wp:effectExtent l="76200" t="0" r="57150" b="55880"/>
                <wp:wrapNone/>
                <wp:docPr id="17" name="Straight Arrow Connector 16">
                  <a:extLst xmlns:a="http://schemas.openxmlformats.org/drawingml/2006/main">
                    <a:ext uri="{FF2B5EF4-FFF2-40B4-BE49-F238E27FC236}">
                      <a16:creationId xmlns:a16="http://schemas.microsoft.com/office/drawing/2014/main" id="{DDEEA229-28C3-0851-63A8-B38EA9BCCA8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7632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E30BBD" id="Straight Arrow Connector 16" o:spid="_x0000_s1026" type="#_x0000_t32" style="position:absolute;margin-left:244.7pt;margin-top:15.6pt;width:0;height:60.1pt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" strokecolor="#4472c4 [3204]" strokeweight=".5pt">
                <v:stroke endarrow="block" joinstyle="miter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269F804" wp14:editId="0E17A062">
                <wp:simplePos x="0" y="0"/>
                <wp:positionH relativeFrom="column">
                  <wp:posOffset>624840</wp:posOffset>
                </wp:positionH>
                <wp:positionV relativeFrom="paragraph">
                  <wp:posOffset>1422400</wp:posOffset>
                </wp:positionV>
                <wp:extent cx="1291590" cy="855345"/>
                <wp:effectExtent l="0" t="0" r="22860" b="20955"/>
                <wp:wrapNone/>
                <wp:docPr id="13" name="Flowchart: Alternate Process 12">
                  <a:extLst xmlns:a="http://schemas.openxmlformats.org/drawingml/2006/main">
                    <a:ext uri="{FF2B5EF4-FFF2-40B4-BE49-F238E27FC236}">
                      <a16:creationId xmlns:a16="http://schemas.microsoft.com/office/drawing/2014/main" id="{14B81E87-CAAB-15A6-E211-CB74378802B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1590" cy="85534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B69B44" w14:textId="11D296A6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Player Caught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3269F804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12" o:spid="_x0000_s1028" type="#_x0000_t176" style="position:absolute;left:0;text-align:left;margin-left:49.2pt;margin-top:112pt;width:101.7pt;height:67.3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" fillcolor="white [3201]" strokecolor="#4472c4 [3204]" strokeweight="1pt">
                <v:textbox>
                  <w:txbxContent>
                    <w:p w14:paraId="4DB69B44" w14:textId="11D296A6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Player Caught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549A06" wp14:editId="0A523067">
                <wp:simplePos x="0" y="0"/>
                <wp:positionH relativeFrom="column">
                  <wp:posOffset>2562225</wp:posOffset>
                </wp:positionH>
                <wp:positionV relativeFrom="paragraph">
                  <wp:posOffset>2370455</wp:posOffset>
                </wp:positionV>
                <wp:extent cx="1090295" cy="662305"/>
                <wp:effectExtent l="0" t="0" r="14605" b="23495"/>
                <wp:wrapNone/>
                <wp:docPr id="10" name="Flowchart: Process 9">
                  <a:extLst xmlns:a="http://schemas.openxmlformats.org/drawingml/2006/main">
                    <a:ext uri="{FF2B5EF4-FFF2-40B4-BE49-F238E27FC236}">
                      <a16:creationId xmlns:a16="http://schemas.microsoft.com/office/drawing/2014/main" id="{33151501-212E-9FC5-DBDB-BD54AF9B94F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0295" cy="66230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020640" w14:textId="77777777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Move to Nod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20549A06" id="_x0000_t109" coordsize="21600,21600" o:spt="109" path="m,l,21600r21600,l21600,xe">
                <v:stroke joinstyle="miter"/>
                <v:path gradientshapeok="t" o:connecttype="rect"/>
              </v:shapetype>
              <v:shape id="Flowchart: Process 9" o:spid="_x0000_s1029" type="#_x0000_t109" style="position:absolute;left:0;text-align:left;margin-left:201.75pt;margin-top:186.65pt;width:85.85pt;height:52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" fillcolor="white [3201]" strokecolor="#4472c4 [3204]" strokeweight="1pt">
                <v:textbox>
                  <w:txbxContent>
                    <w:p w14:paraId="29020640" w14:textId="77777777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Move to Node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0C94966" wp14:editId="7C1D47A3">
                <wp:simplePos x="0" y="0"/>
                <wp:positionH relativeFrom="column">
                  <wp:posOffset>2562225</wp:posOffset>
                </wp:positionH>
                <wp:positionV relativeFrom="paragraph">
                  <wp:posOffset>962025</wp:posOffset>
                </wp:positionV>
                <wp:extent cx="1090295" cy="662305"/>
                <wp:effectExtent l="0" t="0" r="14605" b="23495"/>
                <wp:wrapNone/>
                <wp:docPr id="9" name="Flowchart: Process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9C182189-2086-7B83-573A-2D38AAA9F17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0295" cy="66230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C3BBA3" w14:textId="77777777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Find New Nod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50C94966" id="Flowchart: Process 8" o:spid="_x0000_s1030" type="#_x0000_t109" style="position:absolute;left:0;text-align:left;margin-left:201.75pt;margin-top:75.75pt;width:85.85pt;height:52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" fillcolor="white [3201]" strokecolor="#4472c4 [3204]" strokeweight="1pt">
                <v:textbox>
                  <w:txbxContent>
                    <w:p w14:paraId="0DC3BBA3" w14:textId="77777777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Find New Node</w:t>
                      </w:r>
                    </w:p>
                  </w:txbxContent>
                </v:textbox>
              </v:shape>
            </w:pict>
          </mc:Fallback>
        </mc:AlternateContent>
      </w:r>
    </w:p>
    <w:p w14:paraId="112BF92D" w14:textId="757462E3" w:rsidR="006E692A" w:rsidRDefault="00EE094A" w:rsidP="006E69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25DEBACC" wp14:editId="52C52D24">
                <wp:simplePos x="0" y="0"/>
                <wp:positionH relativeFrom="column">
                  <wp:posOffset>1531620</wp:posOffset>
                </wp:positionH>
                <wp:positionV relativeFrom="paragraph">
                  <wp:posOffset>173355</wp:posOffset>
                </wp:positionV>
                <wp:extent cx="563880" cy="140462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31E8399" w14:textId="22AC46FB" w:rsidR="00EE094A" w:rsidRPr="00E60E24" w:rsidRDefault="00794B2E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Restart g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5DEBACC" id="_x0000_s1031" type="#_x0000_t202" style="position:absolute;left:0;text-align:left;margin-left:120.6pt;margin-top:13.65pt;width:44.4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" filled="f" stroked="f">
                <v:textbox style="mso-fit-shape-to-text:t">
                  <w:txbxContent>
                    <w:p w14:paraId="631E8399" w14:textId="22AC46FB" w:rsidR="00EE094A" w:rsidRPr="00E60E24" w:rsidRDefault="00794B2E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Restart game</w:t>
                      </w:r>
                    </w:p>
                  </w:txbxContent>
                </v:textbox>
              </v:shape>
            </w:pict>
          </mc:Fallback>
        </mc:AlternateContent>
      </w:r>
      <w:r w:rsidR="004415A3">
        <w:t xml:space="preserve"> </w:t>
      </w:r>
    </w:p>
    <w:p w14:paraId="43BDF065" w14:textId="067539ED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15C8D1CC" w14:textId="0B0386C0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3379C600" w14:textId="132C5342" w:rsidR="00B64F79" w:rsidRDefault="00794B2E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B64F79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B9F6464" wp14:editId="57CD0E28">
                <wp:simplePos x="0" y="0"/>
                <wp:positionH relativeFrom="column">
                  <wp:posOffset>1927860</wp:posOffset>
                </wp:positionH>
                <wp:positionV relativeFrom="paragraph">
                  <wp:posOffset>108585</wp:posOffset>
                </wp:positionV>
                <wp:extent cx="632460" cy="240030"/>
                <wp:effectExtent l="38100" t="0" r="15240" b="64770"/>
                <wp:wrapNone/>
                <wp:docPr id="6" name="Straight Arrow Connector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632460" cy="2400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6C886" id="Straight Arrow Connector 26" o:spid="_x0000_s1026" type="#_x0000_t32" style="position:absolute;margin-left:151.8pt;margin-top:8.55pt;width:49.8pt;height:18.9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</w:p>
    <w:p w14:paraId="605191E0" w14:textId="7CFE8159" w:rsidR="00B64F79" w:rsidRDefault="00794B2E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60DBA289" wp14:editId="0DB12A6D">
                <wp:simplePos x="0" y="0"/>
                <wp:positionH relativeFrom="column">
                  <wp:posOffset>1891030</wp:posOffset>
                </wp:positionH>
                <wp:positionV relativeFrom="paragraph">
                  <wp:posOffset>5715</wp:posOffset>
                </wp:positionV>
                <wp:extent cx="640080" cy="140462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ECCA88E" w14:textId="514E5970" w:rsidR="00EE094A" w:rsidRPr="00E60E24" w:rsidRDefault="00794B2E" w:rsidP="00794B2E">
                            <w:pPr>
                              <w:pStyle w:val="MyStyle"/>
                              <w:jc w:val="center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If touching play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0DBA289" id="_x0000_s1032" type="#_x0000_t202" style="position:absolute;left:0;text-align:left;margin-left:148.9pt;margin-top:.45pt;width:50.4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" filled="f" stroked="f">
                <v:textbox style="mso-fit-shape-to-text:t">
                  <w:txbxContent>
                    <w:p w14:paraId="6ECCA88E" w14:textId="514E5970" w:rsidR="00EE094A" w:rsidRPr="00E60E24" w:rsidRDefault="00794B2E" w:rsidP="00794B2E">
                      <w:pPr>
                        <w:pStyle w:val="MyStyle"/>
                        <w:jc w:val="center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If touching player</w:t>
                      </w:r>
                    </w:p>
                  </w:txbxContent>
                </v:textbox>
              </v:shape>
            </w:pict>
          </mc:Fallback>
        </mc:AlternateContent>
      </w:r>
      <w:r w:rsidR="00EE094A"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61F003A" wp14:editId="0D0A1BE6">
                <wp:simplePos x="0" y="0"/>
                <wp:positionH relativeFrom="column">
                  <wp:posOffset>3810000</wp:posOffset>
                </wp:positionH>
                <wp:positionV relativeFrom="paragraph">
                  <wp:posOffset>226695</wp:posOffset>
                </wp:positionV>
                <wp:extent cx="601980" cy="140462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0BB57F8" w14:textId="29EBE7DF" w:rsidR="00EE094A" w:rsidRPr="00E60E24" w:rsidRDefault="00EE094A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 xml:space="preserve">If </w:t>
                            </w:r>
                            <w:r w:rsidR="001B195D">
                              <w:rPr>
                                <w:sz w:val="20"/>
                                <w:szCs w:val="18"/>
                              </w:rPr>
                              <w:t xml:space="preserve">found </w:t>
                            </w:r>
                            <w:r w:rsidR="001F6C7B">
                              <w:rPr>
                                <w:sz w:val="20"/>
                                <w:szCs w:val="18"/>
                              </w:rPr>
                              <w:t xml:space="preserve">player </w:t>
                            </w:r>
                            <w:r w:rsidRPr="00E60E24">
                              <w:rPr>
                                <w:sz w:val="20"/>
                                <w:szCs w:val="18"/>
                              </w:rPr>
                              <w:t>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1F003A" id="_x0000_s1033" type="#_x0000_t202" style="position:absolute;left:0;text-align:left;margin-left:300pt;margin-top:17.85pt;width:47.4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" filled="f" stroked="f">
                <v:textbox style="mso-fit-shape-to-text:t">
                  <w:txbxContent>
                    <w:p w14:paraId="50BB57F8" w14:textId="29EBE7DF" w:rsidR="00EE094A" w:rsidRPr="00E60E24" w:rsidRDefault="00EE094A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 xml:space="preserve">If </w:t>
                      </w:r>
                      <w:r w:rsidR="001B195D">
                        <w:rPr>
                          <w:sz w:val="20"/>
                          <w:szCs w:val="18"/>
                        </w:rPr>
                        <w:t xml:space="preserve">found </w:t>
                      </w:r>
                      <w:r w:rsidR="001F6C7B">
                        <w:rPr>
                          <w:sz w:val="20"/>
                          <w:szCs w:val="18"/>
                        </w:rPr>
                        <w:t xml:space="preserve">player </w:t>
                      </w:r>
                      <w:r w:rsidRPr="00E60E24">
                        <w:rPr>
                          <w:sz w:val="20"/>
                          <w:szCs w:val="18"/>
                        </w:rPr>
                        <w:t>node</w:t>
                      </w:r>
                    </w:p>
                  </w:txbxContent>
                </v:textbox>
              </v:shape>
            </w:pict>
          </mc:Fallback>
        </mc:AlternateContent>
      </w:r>
    </w:p>
    <w:p w14:paraId="66D49D2D" w14:textId="68E47F9F" w:rsidR="00B64F79" w:rsidRDefault="00EE094A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4ECD870" wp14:editId="3C8FF049">
                <wp:simplePos x="0" y="0"/>
                <wp:positionH relativeFrom="column">
                  <wp:posOffset>3055620</wp:posOffset>
                </wp:positionH>
                <wp:positionV relativeFrom="paragraph">
                  <wp:posOffset>17780</wp:posOffset>
                </wp:positionV>
                <wp:extent cx="464820" cy="140462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48E1A77" w14:textId="1C344204" w:rsidR="00EE094A" w:rsidRPr="00E60E24" w:rsidRDefault="00EE094A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>If at 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ECD870" id="_x0000_s1034" type="#_x0000_t202" style="position:absolute;left:0;text-align:left;margin-left:240.6pt;margin-top:1.4pt;width:36.6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" filled="f" stroked="f">
                <v:textbox style="mso-fit-shape-to-text:t">
                  <w:txbxContent>
                    <w:p w14:paraId="448E1A77" w14:textId="1C344204" w:rsidR="00EE094A" w:rsidRPr="00E60E24" w:rsidRDefault="00EE094A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>If at node</w:t>
                      </w:r>
                    </w:p>
                  </w:txbxContent>
                </v:textbox>
              </v:shape>
            </w:pict>
          </mc:Fallback>
        </mc:AlternateContent>
      </w:r>
    </w:p>
    <w:p w14:paraId="33410D19" w14:textId="6E832B7B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5F95EF58" w14:textId="2A64EDAB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60EED9B0" w14:textId="46221CA3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25B1820B" w14:textId="25D697E5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348DF300" w14:textId="77777777" w:rsidR="00B64F79" w:rsidRPr="00C54FC0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6631B600" w14:textId="77777777" w:rsidR="00C7186B" w:rsidRPr="00C54FC0" w:rsidRDefault="00C7186B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7307C333" w14:textId="05912FD0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lastRenderedPageBreak/>
        <w:t>1.1.4 AI Design Reflection</w:t>
      </w:r>
    </w:p>
    <w:p w14:paraId="6BC54D57" w14:textId="0B34F7A6" w:rsidR="00BE6E1D" w:rsidRDefault="00BE6E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A0D444B" w14:textId="3A255218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1 Planned HCI Device Integration Summary</w:t>
      </w:r>
    </w:p>
    <w:p w14:paraId="58C4ED34" w14:textId="63932D1B" w:rsidR="00BE6E1D" w:rsidRDefault="00AA7C36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D520F">
        <w:rPr>
          <w:rStyle w:val="MyStyleChar"/>
        </w:rPr>
        <w:t>Keyboard, Mouse, Controller d-pad, &amp; Controller joystic</w:t>
      </w:r>
      <w:r w:rsidR="00CD520F">
        <w:rPr>
          <w:rStyle w:val="MyStyleChar"/>
        </w:rPr>
        <w:t>k.</w:t>
      </w:r>
    </w:p>
    <w:p w14:paraId="56E6EDEC" w14:textId="621DAFCF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2 C# Event System Summary</w:t>
      </w:r>
    </w:p>
    <w:p w14:paraId="6EA76268" w14:textId="77777777" w:rsidR="00BE6E1D" w:rsidRPr="00BE6E1D" w:rsidRDefault="00BE6E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9EDE83C" w14:textId="5BB55767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2 Unity GUI Library Review</w:t>
      </w:r>
    </w:p>
    <w:p w14:paraId="4FE06E65" w14:textId="6FF7EF75" w:rsidR="00BE6E1D" w:rsidRDefault="00BE6E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5AA4262" w14:textId="00FBC88E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1.2.3 UI Widget Example Overviews</w:t>
      </w:r>
    </w:p>
    <w:p w14:paraId="6B49CC7A" w14:textId="3742D89C" w:rsidR="00BE6E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234CC">
        <w:rPr>
          <w:rStyle w:val="MyStyleChar"/>
        </w:rPr>
        <w:t xml:space="preserve">The UI widget for this game is for showing what direction you are trying to go &amp; another way for the player to control </w:t>
      </w:r>
      <w:r w:rsidR="003234CC" w:rsidRPr="003234CC">
        <w:rPr>
          <w:rStyle w:val="MyStyleChar"/>
        </w:rPr>
        <w:t>their</w:t>
      </w:r>
      <w:r w:rsidRPr="003234CC">
        <w:rPr>
          <w:rStyle w:val="MyStyleChar"/>
        </w:rPr>
        <w:t xml:space="preserve"> movemen</w:t>
      </w:r>
      <w:r w:rsidR="003234CC">
        <w:rPr>
          <w:rStyle w:val="MyStyleChar"/>
        </w:rPr>
        <w:t>t.</w:t>
      </w:r>
      <w:r w:rsidR="00D078D4">
        <w:rPr>
          <w:rStyle w:val="MyStyleChar"/>
        </w:rPr>
        <w:t xml:space="preserve"> </w:t>
      </w:r>
    </w:p>
    <w:p w14:paraId="04A1B28A" w14:textId="1FBDC332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1.2.4 UI Widget Paper Prototype</w:t>
      </w:r>
    </w:p>
    <w:p w14:paraId="47F6C5A3" w14:textId="2AC1C064" w:rsidR="00031B1D" w:rsidRDefault="006F02CB" w:rsidP="00636E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E44A2F0" wp14:editId="6A1445BA">
                <wp:simplePos x="0" y="0"/>
                <wp:positionH relativeFrom="page">
                  <wp:posOffset>1980565</wp:posOffset>
                </wp:positionH>
                <wp:positionV relativeFrom="page">
                  <wp:posOffset>4860925</wp:posOffset>
                </wp:positionV>
                <wp:extent cx="1080000" cy="1080000"/>
                <wp:effectExtent l="0" t="0" r="6350" b="63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000" cy="10800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612901" id="Rectangle 7" o:spid="_x0000_s1026" style="position:absolute;margin-left:155.95pt;margin-top:382.75pt;width:85.05pt;height:85.05pt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" fillcolor="#a5a5a5 [3206]" stroked="f">
                <w10:wrap anchorx="page" anchory="page"/>
              </v:rect>
            </w:pict>
          </mc:Fallback>
        </mc:AlternateContent>
      </w:r>
      <w:r w:rsidR="00BE6E1D">
        <w:rPr>
          <w:i/>
          <w:iCs/>
        </w:rPr>
        <w:t>Insert the paper prototypes for the required UI widget here.</w:t>
      </w:r>
    </w:p>
    <w:p w14:paraId="2EF8C09B" w14:textId="61441288" w:rsidR="00636E8A" w:rsidRPr="00636E8A" w:rsidRDefault="00636E8A" w:rsidP="00636E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28FF7DA9" w14:textId="2334B1E6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31AD39B3" w14:textId="2895790F" w:rsidR="00031B1D" w:rsidRDefault="00E33CFB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8E6D421" wp14:editId="2AA20E13">
                <wp:simplePos x="0" y="0"/>
                <wp:positionH relativeFrom="page">
                  <wp:posOffset>3060700</wp:posOffset>
                </wp:positionH>
                <wp:positionV relativeFrom="page">
                  <wp:posOffset>5941060</wp:posOffset>
                </wp:positionV>
                <wp:extent cx="1080000" cy="1080000"/>
                <wp:effectExtent l="0" t="0" r="6350" b="63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000" cy="10800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637CAA" id="Rectangle 11" o:spid="_x0000_s1026" style="position:absolute;margin-left:241pt;margin-top:467.8pt;width:85.05pt;height:85.05pt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" fillcolor="#a5a5a5 [3206]" stroked="f">
                <w10:wrap anchorx="page" anchory="page"/>
              </v:rect>
            </w:pict>
          </mc:Fallback>
        </mc:AlternateContent>
      </w:r>
      <w:r w:rsidR="006F02CB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8AB28B3" wp14:editId="54AD269A">
                <wp:simplePos x="0" y="0"/>
                <wp:positionH relativeFrom="page">
                  <wp:posOffset>900430</wp:posOffset>
                </wp:positionH>
                <wp:positionV relativeFrom="page">
                  <wp:posOffset>5941060</wp:posOffset>
                </wp:positionV>
                <wp:extent cx="1080000" cy="1080000"/>
                <wp:effectExtent l="0" t="0" r="6350" b="63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000" cy="10800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778B00" id="Rectangle 8" o:spid="_x0000_s1026" style="position:absolute;margin-left:70.9pt;margin-top:467.8pt;width:85.05pt;height:85.05pt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</w:p>
    <w:p w14:paraId="45A3E56D" w14:textId="031C8D4F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5299B88C" w14:textId="0B87C8EC" w:rsidR="00031B1D" w:rsidRDefault="00F038AB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1CE7931" wp14:editId="002B5060">
                <wp:simplePos x="0" y="0"/>
                <wp:positionH relativeFrom="column">
                  <wp:posOffset>1123950</wp:posOffset>
                </wp:positionH>
                <wp:positionV relativeFrom="paragraph">
                  <wp:posOffset>95885</wp:posOffset>
                </wp:positionV>
                <wp:extent cx="952500" cy="647700"/>
                <wp:effectExtent l="0" t="0" r="19050" b="1905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2500" cy="647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D33AAA" w14:textId="4A1116F4" w:rsidR="00636E8A" w:rsidRPr="00636E8A" w:rsidRDefault="00636E8A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is is the UI widget in its neutral stat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E7931" id="Text Box 25" o:spid="_x0000_s1035" type="#_x0000_t202" style="position:absolute;left:0;text-align:left;margin-left:88.5pt;margin-top:7.55pt;width:75pt;height:51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" fillcolor="white [3201]" strokeweight=".5pt">
                <v:textbox>
                  <w:txbxContent>
                    <w:p w14:paraId="25D33AAA" w14:textId="4A1116F4" w:rsidR="00636E8A" w:rsidRPr="00636E8A" w:rsidRDefault="00636E8A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is is the UI widget in its neutral stat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781F2DC" wp14:editId="5A37BF3F">
                <wp:simplePos x="0" y="0"/>
                <wp:positionH relativeFrom="page">
                  <wp:posOffset>4328160</wp:posOffset>
                </wp:positionH>
                <wp:positionV relativeFrom="page">
                  <wp:posOffset>6152515</wp:posOffset>
                </wp:positionV>
                <wp:extent cx="1080000" cy="1080000"/>
                <wp:effectExtent l="0" t="0" r="6350" b="635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000" cy="10800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7003D9" id="Rectangle 26" o:spid="_x0000_s1026" style="position:absolute;margin-left:340.8pt;margin-top:484.45pt;width:85.05pt;height:85.05pt;z-index:25169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 w:rsidR="00E33CFB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F7A79FF" wp14:editId="2BDC6CED">
                <wp:simplePos x="0" y="0"/>
                <wp:positionH relativeFrom="page">
                  <wp:posOffset>1980565</wp:posOffset>
                </wp:positionH>
                <wp:positionV relativeFrom="page">
                  <wp:posOffset>7021195</wp:posOffset>
                </wp:positionV>
                <wp:extent cx="1080000" cy="1080000"/>
                <wp:effectExtent l="0" t="0" r="6350" b="63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000" cy="10800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397B42" id="Rectangle 12" o:spid="_x0000_s1026" style="position:absolute;margin-left:155.95pt;margin-top:552.85pt;width:85.05pt;height:85.05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" fillcolor="#a5a5a5 [3206]" stroked="f">
                <w10:wrap anchorx="page" anchory="page"/>
              </v:rect>
            </w:pict>
          </mc:Fallback>
        </mc:AlternateContent>
      </w:r>
    </w:p>
    <w:p w14:paraId="1E3C00A1" w14:textId="316E712B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A05E51F" w14:textId="1364849E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10BD7BBE" w14:textId="5B0279E4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E0DBD01" w14:textId="04503B8F" w:rsidR="00031B1D" w:rsidRDefault="00F038AB" w:rsidP="00AA7C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03A8BE2" wp14:editId="62961C8D">
                <wp:simplePos x="0" y="0"/>
                <wp:positionH relativeFrom="page">
                  <wp:posOffset>4328160</wp:posOffset>
                </wp:positionH>
                <wp:positionV relativeFrom="page">
                  <wp:posOffset>8312785</wp:posOffset>
                </wp:positionV>
                <wp:extent cx="1079500" cy="1079500"/>
                <wp:effectExtent l="0" t="0" r="6350" b="63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65C728" w14:textId="40825043" w:rsidR="00F038AB" w:rsidRPr="00F038AB" w:rsidRDefault="00F038AB" w:rsidP="00F038A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is is the widget if it gets an input &amp; can’t move in that dir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3A8BE2" id="Rectangle 30" o:spid="_x0000_s1036" style="position:absolute;margin-left:340.8pt;margin-top:654.55pt;width:85pt;height:85pt;z-index:251698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" fillcolor="red" stroked="f">
                <v:textbox>
                  <w:txbxContent>
                    <w:p w14:paraId="3365C728" w14:textId="40825043" w:rsidR="00F038AB" w:rsidRPr="00F038AB" w:rsidRDefault="00F038AB" w:rsidP="00F038AB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is is the widget if it gets an input &amp; can’t move in that direction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9384BDD" wp14:editId="308F8D65">
                <wp:simplePos x="0" y="0"/>
                <wp:positionH relativeFrom="page">
                  <wp:posOffset>5408295</wp:posOffset>
                </wp:positionH>
                <wp:positionV relativeFrom="page">
                  <wp:posOffset>7232650</wp:posOffset>
                </wp:positionV>
                <wp:extent cx="1079500" cy="1079500"/>
                <wp:effectExtent l="0" t="0" r="6350" b="63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67B93" w14:textId="526AA61B" w:rsidR="00F038AB" w:rsidRPr="00F038AB" w:rsidRDefault="00F038AB" w:rsidP="00F038A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F038AB">
                              <w:rPr>
                                <w:lang w:val="en-US"/>
                              </w:rPr>
                              <w:t>This is the widget if it gets an input &amp; can move</w:t>
                            </w:r>
                            <w:r>
                              <w:rPr>
                                <w:lang w:val="en-US"/>
                              </w:rPr>
                              <w:t xml:space="preserve"> in that direction.</w:t>
                            </w:r>
                          </w:p>
                          <w:p w14:paraId="54E47DA4" w14:textId="77777777" w:rsidR="00F038AB" w:rsidRDefault="00F038AB" w:rsidP="00F038A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384BDD" id="Rectangle 29" o:spid="_x0000_s1037" style="position:absolute;margin-left:425.85pt;margin-top:569.5pt;width:85pt;height:85pt;z-index:251697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" fillcolor="#70ad47 [3209]" stroked="f">
                <v:textbox>
                  <w:txbxContent>
                    <w:p w14:paraId="23167B93" w14:textId="526AA61B" w:rsidR="00F038AB" w:rsidRPr="00F038AB" w:rsidRDefault="00F038AB" w:rsidP="00F038AB">
                      <w:pPr>
                        <w:jc w:val="center"/>
                        <w:rPr>
                          <w:lang w:val="en-US"/>
                        </w:rPr>
                      </w:pPr>
                      <w:r w:rsidRPr="00F038AB">
                        <w:rPr>
                          <w:lang w:val="en-US"/>
                        </w:rPr>
                        <w:t>This is the widget if it gets an input &amp; can move</w:t>
                      </w:r>
                      <w:r>
                        <w:rPr>
                          <w:lang w:val="en-US"/>
                        </w:rPr>
                        <w:t xml:space="preserve"> in that direction.</w:t>
                      </w:r>
                    </w:p>
                    <w:p w14:paraId="54E47DA4" w14:textId="77777777" w:rsidR="00F038AB" w:rsidRDefault="00F038AB" w:rsidP="00F038AB">
                      <w:pPr>
                        <w:jc w:val="cente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7BD1996" wp14:editId="40D760CD">
                <wp:simplePos x="0" y="0"/>
                <wp:positionH relativeFrom="page">
                  <wp:posOffset>3248025</wp:posOffset>
                </wp:positionH>
                <wp:positionV relativeFrom="page">
                  <wp:posOffset>7232650</wp:posOffset>
                </wp:positionV>
                <wp:extent cx="1080000" cy="1080000"/>
                <wp:effectExtent l="0" t="0" r="6350" b="63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000" cy="10800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64C70E" id="Rectangle 28" o:spid="_x0000_s1026" style="position:absolute;margin-left:255.75pt;margin-top:569.5pt;width:85.05pt;height:85.05pt;z-index:25169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" fillcolor="#a5a5a5 [3206]" stroked="f">
                <w10:wrap anchorx="page" anchory="page"/>
              </v:rect>
            </w:pict>
          </mc:Fallback>
        </mc:AlternateContent>
      </w:r>
    </w:p>
    <w:p w14:paraId="032D5C02" w14:textId="2F189D40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EF1BA8F" w14:textId="72E08A31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91CFFE6" w14:textId="075C6085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44D4DBC8" w14:textId="35006B03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6C162662" w14:textId="28CB64B4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1DE324D6" w14:textId="2E08D83F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245CACB3" w14:textId="125A1144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2455270F" w14:textId="77777777" w:rsidR="00031B1D" w:rsidRPr="00BE6E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3B48A20E" w14:textId="445FA85A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lastRenderedPageBreak/>
        <w:t>2.1.1</w:t>
      </w:r>
      <w:r w:rsidR="002472CE">
        <w:rPr>
          <w:b/>
          <w:bCs/>
          <w:sz w:val="24"/>
          <w:szCs w:val="24"/>
        </w:rPr>
        <w:t>/2.2.2</w:t>
      </w:r>
      <w:r w:rsidR="002472CE" w:rsidRPr="002472CE">
        <w:rPr>
          <w:b/>
          <w:bCs/>
          <w:sz w:val="24"/>
          <w:szCs w:val="24"/>
        </w:rPr>
        <w:t xml:space="preserve"> Testing Log</w:t>
      </w:r>
    </w:p>
    <w:p w14:paraId="5AA4874A" w14:textId="378D6FAD" w:rsidR="002472CE" w:rsidRPr="002472CE" w:rsidRDefault="002472CE" w:rsidP="002472CE">
      <w:pPr>
        <w:jc w:val="center"/>
        <w:rPr>
          <w:i/>
          <w:iCs/>
        </w:rPr>
      </w:pPr>
      <w:r w:rsidRPr="002472CE">
        <w:rPr>
          <w:i/>
          <w:iCs/>
        </w:rPr>
        <w:t>Please add rows as required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472CE" w14:paraId="07C99006" w14:textId="77777777" w:rsidTr="002472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2D1E5A3" w14:textId="38CB17B6" w:rsidR="002472CE" w:rsidRPr="002472CE" w:rsidRDefault="002472CE" w:rsidP="002472CE">
            <w:pPr>
              <w:jc w:val="center"/>
            </w:pPr>
            <w:r w:rsidRPr="002472CE">
              <w:t>Test Case</w:t>
            </w:r>
            <w:r>
              <w:t xml:space="preserve"> Description</w:t>
            </w:r>
          </w:p>
        </w:tc>
        <w:tc>
          <w:tcPr>
            <w:tcW w:w="2254" w:type="dxa"/>
          </w:tcPr>
          <w:p w14:paraId="396376A2" w14:textId="2B21588C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472CE">
              <w:t>Expected Results</w:t>
            </w:r>
          </w:p>
        </w:tc>
        <w:tc>
          <w:tcPr>
            <w:tcW w:w="2254" w:type="dxa"/>
          </w:tcPr>
          <w:p w14:paraId="37CAE537" w14:textId="0C10E048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472CE">
              <w:t>Actual Results</w:t>
            </w:r>
          </w:p>
        </w:tc>
        <w:tc>
          <w:tcPr>
            <w:tcW w:w="2254" w:type="dxa"/>
          </w:tcPr>
          <w:p w14:paraId="7DC849F1" w14:textId="169595D9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472CE">
              <w:t>Success?</w:t>
            </w:r>
          </w:p>
        </w:tc>
      </w:tr>
      <w:tr w:rsidR="002472CE" w14:paraId="197EDE97" w14:textId="77777777" w:rsidTr="00247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AA6F831" w14:textId="77777777" w:rsidR="002472CE" w:rsidRDefault="002472CE" w:rsidP="00577264"/>
        </w:tc>
        <w:tc>
          <w:tcPr>
            <w:tcW w:w="2254" w:type="dxa"/>
          </w:tcPr>
          <w:p w14:paraId="528C4A9D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6B174891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7747D337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72CE" w14:paraId="00907D1F" w14:textId="77777777" w:rsidTr="002472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32E1934" w14:textId="77777777" w:rsidR="002472CE" w:rsidRDefault="002472CE" w:rsidP="00577264"/>
        </w:tc>
        <w:tc>
          <w:tcPr>
            <w:tcW w:w="2254" w:type="dxa"/>
          </w:tcPr>
          <w:p w14:paraId="0A89AB46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5E7C4590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60859ACC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72CE" w14:paraId="046D6553" w14:textId="77777777" w:rsidTr="00247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21CCF26" w14:textId="77777777" w:rsidR="002472CE" w:rsidRDefault="002472CE" w:rsidP="00577264"/>
        </w:tc>
        <w:tc>
          <w:tcPr>
            <w:tcW w:w="2254" w:type="dxa"/>
          </w:tcPr>
          <w:p w14:paraId="6643CA2F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51B04929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72F38CCC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72CE" w14:paraId="114C2399" w14:textId="77777777" w:rsidTr="002472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3D4D453" w14:textId="77777777" w:rsidR="002472CE" w:rsidRDefault="002472CE" w:rsidP="00577264"/>
        </w:tc>
        <w:tc>
          <w:tcPr>
            <w:tcW w:w="2254" w:type="dxa"/>
          </w:tcPr>
          <w:p w14:paraId="46E276AD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78EFB4DE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1EFAA9AD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72CE" w14:paraId="27716D0C" w14:textId="77777777" w:rsidTr="00247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0FE5E94" w14:textId="77777777" w:rsidR="002472CE" w:rsidRDefault="002472CE" w:rsidP="00577264"/>
        </w:tc>
        <w:tc>
          <w:tcPr>
            <w:tcW w:w="2254" w:type="dxa"/>
          </w:tcPr>
          <w:p w14:paraId="297F1DDF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0CA9C024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673CED88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72CE" w14:paraId="5B7E0B60" w14:textId="77777777" w:rsidTr="002472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CAB90DD" w14:textId="77777777" w:rsidR="002472CE" w:rsidRDefault="002472CE" w:rsidP="00577264"/>
        </w:tc>
        <w:tc>
          <w:tcPr>
            <w:tcW w:w="2254" w:type="dxa"/>
          </w:tcPr>
          <w:p w14:paraId="6CE144E6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191D2ADC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0F0204C7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72CE" w14:paraId="7DE9F596" w14:textId="77777777" w:rsidTr="00247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32E4765" w14:textId="77777777" w:rsidR="002472CE" w:rsidRDefault="002472CE" w:rsidP="00577264"/>
        </w:tc>
        <w:tc>
          <w:tcPr>
            <w:tcW w:w="2254" w:type="dxa"/>
          </w:tcPr>
          <w:p w14:paraId="3175E0C8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123D3280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50C703CF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72CE" w14:paraId="103E5C73" w14:textId="77777777" w:rsidTr="002472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20A82D3" w14:textId="77777777" w:rsidR="002472CE" w:rsidRDefault="002472CE" w:rsidP="00577264"/>
        </w:tc>
        <w:tc>
          <w:tcPr>
            <w:tcW w:w="2254" w:type="dxa"/>
          </w:tcPr>
          <w:p w14:paraId="7849AE4B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3DB064B0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33138E14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72CE" w14:paraId="6B31D17C" w14:textId="77777777" w:rsidTr="00247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4A3914C" w14:textId="77777777" w:rsidR="002472CE" w:rsidRDefault="002472CE" w:rsidP="00577264"/>
        </w:tc>
        <w:tc>
          <w:tcPr>
            <w:tcW w:w="2254" w:type="dxa"/>
          </w:tcPr>
          <w:p w14:paraId="0209EB6D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51996DC4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0614E8C0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72CE" w14:paraId="19AE29A2" w14:textId="77777777" w:rsidTr="002472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3FFEBFF" w14:textId="77777777" w:rsidR="002472CE" w:rsidRDefault="002472CE" w:rsidP="00577264"/>
        </w:tc>
        <w:tc>
          <w:tcPr>
            <w:tcW w:w="2254" w:type="dxa"/>
          </w:tcPr>
          <w:p w14:paraId="0C0D4C30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753089E7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62275329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72CE" w14:paraId="35E8C190" w14:textId="77777777" w:rsidTr="00247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DD88B44" w14:textId="77777777" w:rsidR="002472CE" w:rsidRDefault="002472CE" w:rsidP="00577264"/>
        </w:tc>
        <w:tc>
          <w:tcPr>
            <w:tcW w:w="2254" w:type="dxa"/>
          </w:tcPr>
          <w:p w14:paraId="17635F83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5A53D3B8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5CEE1D59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B734E57" w14:textId="619123DD" w:rsidR="00BE6E1D" w:rsidRDefault="00BE6E1D" w:rsidP="00577264"/>
    <w:p w14:paraId="1819C156" w14:textId="4496B7EB" w:rsidR="00BE6E1D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3.1 Final Chec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A168E" w14:paraId="3F195AE3" w14:textId="77777777" w:rsidTr="00A96B9A">
        <w:tc>
          <w:tcPr>
            <w:tcW w:w="4508" w:type="dxa"/>
            <w:shd w:val="clear" w:color="auto" w:fill="D9D9D9" w:themeFill="background1" w:themeFillShade="D9"/>
          </w:tcPr>
          <w:p w14:paraId="2CCCB23A" w14:textId="104BE8CC" w:rsidR="006A168E" w:rsidRPr="006A168E" w:rsidRDefault="006A168E" w:rsidP="00A96B9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Final </w:t>
            </w:r>
            <w:r w:rsidRPr="006A168E">
              <w:rPr>
                <w:b/>
                <w:bCs/>
              </w:rPr>
              <w:t>Check</w:t>
            </w:r>
            <w:r>
              <w:rPr>
                <w:b/>
                <w:bCs/>
              </w:rPr>
              <w:t>s</w:t>
            </w:r>
          </w:p>
        </w:tc>
        <w:tc>
          <w:tcPr>
            <w:tcW w:w="4508" w:type="dxa"/>
            <w:shd w:val="clear" w:color="auto" w:fill="D9D9D9" w:themeFill="background1" w:themeFillShade="D9"/>
          </w:tcPr>
          <w:p w14:paraId="43DE380E" w14:textId="30711523" w:rsidR="006A168E" w:rsidRPr="006A168E" w:rsidRDefault="006A168E" w:rsidP="00A96B9A">
            <w:pPr>
              <w:jc w:val="center"/>
              <w:rPr>
                <w:b/>
                <w:bCs/>
              </w:rPr>
            </w:pPr>
            <w:r w:rsidRPr="006A168E">
              <w:rPr>
                <w:b/>
                <w:bCs/>
              </w:rPr>
              <w:t>Confirm</w:t>
            </w:r>
            <w:r>
              <w:rPr>
                <w:b/>
                <w:bCs/>
              </w:rPr>
              <w:t>ed</w:t>
            </w:r>
          </w:p>
        </w:tc>
      </w:tr>
      <w:tr w:rsidR="002472CE" w14:paraId="727AF057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37F97B8F" w14:textId="5354C39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I pathfinding (using the DFS algorithm) has been successfully integrated</w:t>
            </w:r>
          </w:p>
        </w:tc>
        <w:tc>
          <w:tcPr>
            <w:tcW w:w="4508" w:type="dxa"/>
          </w:tcPr>
          <w:p w14:paraId="7905E6FA" w14:textId="0C5BECC2" w:rsidR="002472C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2472CE" w14:paraId="7A75D696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71632C9E" w14:textId="6E20AA1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Game over conditions have been successfully implemented</w:t>
            </w:r>
          </w:p>
        </w:tc>
        <w:tc>
          <w:tcPr>
            <w:tcW w:w="4508" w:type="dxa"/>
          </w:tcPr>
          <w:p w14:paraId="04B3A2B6" w14:textId="63A68026" w:rsidR="002472C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2472CE" w14:paraId="5203656C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15B63AB8" w14:textId="341FD1B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Google Chrome web browser</w:t>
            </w:r>
          </w:p>
        </w:tc>
        <w:tc>
          <w:tcPr>
            <w:tcW w:w="4508" w:type="dxa"/>
          </w:tcPr>
          <w:p w14:paraId="0AF772FF" w14:textId="77777777" w:rsidR="002472CE" w:rsidRDefault="002472CE" w:rsidP="00A96B9A">
            <w:pPr>
              <w:jc w:val="center"/>
            </w:pPr>
          </w:p>
        </w:tc>
      </w:tr>
      <w:tr w:rsidR="006A168E" w14:paraId="6C67E9A5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5565BF98" w14:textId="1488F68E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Mozilla Firefox web browser</w:t>
            </w:r>
          </w:p>
        </w:tc>
        <w:tc>
          <w:tcPr>
            <w:tcW w:w="4508" w:type="dxa"/>
          </w:tcPr>
          <w:p w14:paraId="3B740170" w14:textId="77777777" w:rsidR="006A168E" w:rsidRDefault="006A168E" w:rsidP="00A96B9A">
            <w:pPr>
              <w:jc w:val="center"/>
            </w:pPr>
          </w:p>
        </w:tc>
      </w:tr>
      <w:tr w:rsidR="006A168E" w14:paraId="371B0FA9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28A3C98A" w14:textId="38B184E5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Windows</w:t>
            </w:r>
          </w:p>
        </w:tc>
        <w:tc>
          <w:tcPr>
            <w:tcW w:w="4508" w:type="dxa"/>
          </w:tcPr>
          <w:p w14:paraId="2E777047" w14:textId="77777777" w:rsidR="006A168E" w:rsidRDefault="006A168E" w:rsidP="00A96B9A">
            <w:pPr>
              <w:jc w:val="center"/>
            </w:pPr>
          </w:p>
        </w:tc>
      </w:tr>
      <w:tr w:rsidR="006A168E" w14:paraId="5D5BA167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32A45EA9" w14:textId="672F2888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keyboard inputs</w:t>
            </w:r>
          </w:p>
        </w:tc>
        <w:tc>
          <w:tcPr>
            <w:tcW w:w="4508" w:type="dxa"/>
          </w:tcPr>
          <w:p w14:paraId="66D03A5B" w14:textId="058F15D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690EB5F9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6ECE182C" w14:textId="28670F5A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mouse inputs</w:t>
            </w:r>
          </w:p>
        </w:tc>
        <w:tc>
          <w:tcPr>
            <w:tcW w:w="4508" w:type="dxa"/>
          </w:tcPr>
          <w:p w14:paraId="73824E9C" w14:textId="5D45790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18EA4AA8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63A87595" w14:textId="187BA833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controller inputs</w:t>
            </w:r>
          </w:p>
        </w:tc>
        <w:tc>
          <w:tcPr>
            <w:tcW w:w="4508" w:type="dxa"/>
          </w:tcPr>
          <w:p w14:paraId="50B3B317" w14:textId="4D40C38E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485673FD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1249523A" w14:textId="19FD729D" w:rsidR="006A168E" w:rsidRDefault="00A96B9A" w:rsidP="006A168E">
            <w:pPr>
              <w:pStyle w:val="ListParagraph"/>
              <w:numPr>
                <w:ilvl w:val="0"/>
                <w:numId w:val="2"/>
              </w:numPr>
            </w:pPr>
            <w:r>
              <w:t xml:space="preserve">UI set to scale with a </w:t>
            </w:r>
            <w:r w:rsidR="00C10637">
              <w:t>Full</w:t>
            </w:r>
            <w:r>
              <w:t xml:space="preserve"> HD resolution (1920x1080)</w:t>
            </w:r>
          </w:p>
        </w:tc>
        <w:tc>
          <w:tcPr>
            <w:tcW w:w="4508" w:type="dxa"/>
          </w:tcPr>
          <w:p w14:paraId="21E4246F" w14:textId="489AF96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</w:tbl>
    <w:p w14:paraId="651A914E" w14:textId="77777777" w:rsidR="002472CE" w:rsidRDefault="002472CE" w:rsidP="002472CE"/>
    <w:p w14:paraId="1BC0D258" w14:textId="3E728521" w:rsidR="002472CE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3.1 AI Evaluation</w:t>
      </w:r>
    </w:p>
    <w:p w14:paraId="25AA57C3" w14:textId="12F5A956" w:rsidR="002472CE" w:rsidRDefault="002472CE" w:rsidP="002472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56E0561" w14:textId="18E5EFD8" w:rsidR="002472CE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3.2 Required Amendments</w:t>
      </w:r>
    </w:p>
    <w:p w14:paraId="225DB548" w14:textId="0E5074FD" w:rsidR="002472CE" w:rsidRPr="006A168E" w:rsidRDefault="002472CE" w:rsidP="006A16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6EAE1F2" w14:textId="1C294EA6" w:rsidR="002472CE" w:rsidRPr="006A168E" w:rsidRDefault="006A168E" w:rsidP="00577264">
      <w:pPr>
        <w:rPr>
          <w:b/>
          <w:bCs/>
          <w:sz w:val="24"/>
          <w:szCs w:val="24"/>
        </w:rPr>
      </w:pPr>
      <w:r w:rsidRPr="006A168E">
        <w:rPr>
          <w:b/>
          <w:bCs/>
          <w:sz w:val="24"/>
          <w:szCs w:val="24"/>
        </w:rPr>
        <w:t>3.3 Final Client Sign-Off</w:t>
      </w:r>
    </w:p>
    <w:p w14:paraId="17844F5D" w14:textId="5923190E" w:rsidR="002472CE" w:rsidRPr="00F60EF4" w:rsidRDefault="006A168E" w:rsidP="00F60E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lastRenderedPageBreak/>
        <w:t>Insert a screenshot of your email communications with the client, providing evidence of their endorsement to finish the production of the project.</w:t>
      </w:r>
    </w:p>
    <w:sectPr w:rsidR="002472CE" w:rsidRPr="00F60EF4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99016" w14:textId="77777777" w:rsidR="00F257BA" w:rsidRDefault="00F257BA" w:rsidP="00C30C8C">
      <w:pPr>
        <w:spacing w:after="0" w:line="240" w:lineRule="auto"/>
      </w:pPr>
      <w:r>
        <w:separator/>
      </w:r>
    </w:p>
  </w:endnote>
  <w:endnote w:type="continuationSeparator" w:id="0">
    <w:p w14:paraId="0EF5F373" w14:textId="77777777" w:rsidR="00F257BA" w:rsidRDefault="00F257BA" w:rsidP="00C30C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211CA" w14:textId="77777777" w:rsidR="00F257BA" w:rsidRDefault="00F257BA" w:rsidP="00C30C8C">
      <w:pPr>
        <w:spacing w:after="0" w:line="240" w:lineRule="auto"/>
      </w:pPr>
      <w:r>
        <w:separator/>
      </w:r>
    </w:p>
  </w:footnote>
  <w:footnote w:type="continuationSeparator" w:id="0">
    <w:p w14:paraId="665A42FB" w14:textId="77777777" w:rsidR="00F257BA" w:rsidRDefault="00F257BA" w:rsidP="00C30C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01AAC" w14:textId="1236D051" w:rsidR="00C30C8C" w:rsidRPr="00C30C8C" w:rsidRDefault="00CD0E75">
    <w:pPr>
      <w:pStyle w:val="Header"/>
      <w:rPr>
        <w:b/>
        <w:bCs/>
      </w:rPr>
    </w:pPr>
    <w:r>
      <w:rPr>
        <w:b/>
        <w:bCs/>
      </w:rPr>
      <w:t>30007736</w:t>
    </w:r>
    <w:r w:rsidR="00C30C8C" w:rsidRPr="00C30C8C">
      <w:rPr>
        <w:b/>
        <w:bCs/>
      </w:rPr>
      <w:ptab w:relativeTo="margin" w:alignment="center" w:leader="none"/>
    </w:r>
    <w:r w:rsidR="00C30C8C" w:rsidRPr="00C30C8C">
      <w:rPr>
        <w:b/>
        <w:bCs/>
      </w:rPr>
      <w:ptab w:relativeTo="margin" w:alignment="right" w:leader="none"/>
    </w:r>
    <w:r>
      <w:rPr>
        <w:b/>
        <w:bCs/>
      </w:rPr>
      <w:t>Richard Pountn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3563B"/>
    <w:multiLevelType w:val="multilevel"/>
    <w:tmpl w:val="9C8E6CF0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04E0F45"/>
    <w:multiLevelType w:val="hybridMultilevel"/>
    <w:tmpl w:val="9B660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2791295">
    <w:abstractNumId w:val="0"/>
  </w:num>
  <w:num w:numId="2" w16cid:durableId="8578881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NDU0MrQwNLU0NTFX0lEKTi0uzszPAykwqgUAtVEwtywAAAA="/>
  </w:docVars>
  <w:rsids>
    <w:rsidRoot w:val="00577264"/>
    <w:rsid w:val="00031B1D"/>
    <w:rsid w:val="00044FFB"/>
    <w:rsid w:val="000B3D75"/>
    <w:rsid w:val="001B195D"/>
    <w:rsid w:val="001F6C7B"/>
    <w:rsid w:val="00217948"/>
    <w:rsid w:val="002472CE"/>
    <w:rsid w:val="003234CC"/>
    <w:rsid w:val="003B3F80"/>
    <w:rsid w:val="004415A3"/>
    <w:rsid w:val="004503EE"/>
    <w:rsid w:val="004E5318"/>
    <w:rsid w:val="005176F0"/>
    <w:rsid w:val="005314B2"/>
    <w:rsid w:val="00577264"/>
    <w:rsid w:val="00636E8A"/>
    <w:rsid w:val="006A168E"/>
    <w:rsid w:val="006A7D69"/>
    <w:rsid w:val="006E692A"/>
    <w:rsid w:val="006F02CB"/>
    <w:rsid w:val="00721173"/>
    <w:rsid w:val="00794B2E"/>
    <w:rsid w:val="00920B31"/>
    <w:rsid w:val="00927DA2"/>
    <w:rsid w:val="00A56498"/>
    <w:rsid w:val="00A96B9A"/>
    <w:rsid w:val="00AA7C36"/>
    <w:rsid w:val="00AE3372"/>
    <w:rsid w:val="00B10E3E"/>
    <w:rsid w:val="00B64F79"/>
    <w:rsid w:val="00BA0DE4"/>
    <w:rsid w:val="00BA34DD"/>
    <w:rsid w:val="00BA4972"/>
    <w:rsid w:val="00BC4371"/>
    <w:rsid w:val="00BE6E1D"/>
    <w:rsid w:val="00C10637"/>
    <w:rsid w:val="00C172FA"/>
    <w:rsid w:val="00C30C8C"/>
    <w:rsid w:val="00C54FC0"/>
    <w:rsid w:val="00C7186B"/>
    <w:rsid w:val="00CD0E75"/>
    <w:rsid w:val="00CD520F"/>
    <w:rsid w:val="00D078D4"/>
    <w:rsid w:val="00D719FA"/>
    <w:rsid w:val="00DD2749"/>
    <w:rsid w:val="00E067BC"/>
    <w:rsid w:val="00E20BA9"/>
    <w:rsid w:val="00E23C43"/>
    <w:rsid w:val="00E33CFB"/>
    <w:rsid w:val="00E60E24"/>
    <w:rsid w:val="00E90960"/>
    <w:rsid w:val="00EE094A"/>
    <w:rsid w:val="00F038AB"/>
    <w:rsid w:val="00F257BA"/>
    <w:rsid w:val="00F60EF4"/>
    <w:rsid w:val="00F84114"/>
    <w:rsid w:val="00FA1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17D66E"/>
  <w15:chartTrackingRefBased/>
  <w15:docId w15:val="{312CCBC3-E08F-4C91-BAAD-0D0587BBA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7264"/>
    <w:pPr>
      <w:ind w:left="720"/>
      <w:contextualSpacing/>
    </w:pPr>
  </w:style>
  <w:style w:type="table" w:styleId="TableGrid">
    <w:name w:val="Table Grid"/>
    <w:basedOn w:val="TableNormal"/>
    <w:uiPriority w:val="39"/>
    <w:rsid w:val="002472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472C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C30C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0C8C"/>
  </w:style>
  <w:style w:type="paragraph" w:styleId="Footer">
    <w:name w:val="footer"/>
    <w:basedOn w:val="Normal"/>
    <w:link w:val="FooterChar"/>
    <w:uiPriority w:val="99"/>
    <w:unhideWhenUsed/>
    <w:rsid w:val="00C30C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0C8C"/>
  </w:style>
  <w:style w:type="paragraph" w:customStyle="1" w:styleId="MyStyle">
    <w:name w:val="My Style"/>
    <w:basedOn w:val="Normal"/>
    <w:link w:val="MyStyleChar"/>
    <w:qFormat/>
    <w:rsid w:val="00FA1817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FA1817"/>
    <w:rPr>
      <w:color w:val="0000F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A13F26-51AE-4E7C-AA2A-44EB000CE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1</TotalTime>
  <Pages>4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Ferguson</dc:creator>
  <cp:keywords/>
  <dc:description/>
  <cp:lastModifiedBy>Richard Pountney</cp:lastModifiedBy>
  <cp:revision>10</cp:revision>
  <dcterms:created xsi:type="dcterms:W3CDTF">2022-06-03T07:50:00Z</dcterms:created>
  <dcterms:modified xsi:type="dcterms:W3CDTF">2022-06-20T03:29:00Z</dcterms:modified>
</cp:coreProperties>
</file>